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952E2" w:rsidRPr="00EE78D1" w:rsidRDefault="00365139" w:rsidP="00365139">
      <w:pPr>
        <w:ind w:left="2832" w:firstLine="708"/>
        <w:jc w:val="both"/>
        <w:rPr>
          <w:rFonts w:ascii="Courier New" w:hAnsi="Courier New" w:cs="Courier New"/>
          <w:lang w:val="sl-SI"/>
        </w:rPr>
      </w:pPr>
      <w:r>
        <w:rPr>
          <w:rFonts w:ascii="Courier New" w:hAnsi="Courier New" w:cs="Courier New"/>
          <w:lang w:val="sl-SI"/>
        </w:rPr>
        <w:t>V temi</w:t>
      </w:r>
      <w:r w:rsidR="00A96817" w:rsidRPr="00EE78D1">
        <w:rPr>
          <w:rFonts w:ascii="Courier New" w:hAnsi="Courier New" w:cs="Courier New"/>
          <w:lang w:val="sl-SI"/>
        </w:rPr>
        <w:t>, dan CCCLXXV, odkar Te ne poznam več</w:t>
      </w:r>
    </w:p>
    <w:p w:rsidR="00A96817" w:rsidRPr="00EE78D1" w:rsidRDefault="00A96817" w:rsidP="00393B49">
      <w:pPr>
        <w:jc w:val="both"/>
        <w:rPr>
          <w:rFonts w:ascii="Courier New" w:hAnsi="Courier New" w:cs="Courier New"/>
          <w:lang w:val="sl-SI"/>
        </w:rPr>
      </w:pPr>
      <w:r w:rsidRPr="00EE78D1">
        <w:rPr>
          <w:rFonts w:ascii="Courier New" w:hAnsi="Courier New" w:cs="Courier New"/>
          <w:lang w:val="sl-SI"/>
        </w:rPr>
        <w:t>Svoboda,</w:t>
      </w:r>
    </w:p>
    <w:p w:rsidR="00025804" w:rsidRPr="00EE78D1" w:rsidRDefault="00EE3C44" w:rsidP="00393B49">
      <w:pPr>
        <w:jc w:val="both"/>
        <w:rPr>
          <w:rFonts w:ascii="Courier New" w:hAnsi="Courier New" w:cs="Courier New"/>
          <w:lang w:val="sl-SI"/>
        </w:rPr>
      </w:pPr>
      <w:r w:rsidRPr="00EE78D1">
        <w:rPr>
          <w:rFonts w:ascii="Courier New" w:hAnsi="Courier New" w:cs="Courier New"/>
          <w:lang w:val="sl-SI"/>
        </w:rPr>
        <w:t>hrepenim po T</w:t>
      </w:r>
      <w:r w:rsidR="00ED0809" w:rsidRPr="00EE78D1">
        <w:rPr>
          <w:rFonts w:ascii="Courier New" w:hAnsi="Courier New" w:cs="Courier New"/>
          <w:lang w:val="sl-SI"/>
        </w:rPr>
        <w:t>ebi.</w:t>
      </w:r>
    </w:p>
    <w:p w:rsidR="00BA6C25" w:rsidRPr="008863E8" w:rsidRDefault="005935BB" w:rsidP="00393B49">
      <w:pPr>
        <w:jc w:val="both"/>
        <w:rPr>
          <w:rFonts w:ascii="Courier New" w:hAnsi="Courier New" w:cs="Courier New"/>
          <w:lang w:val="sl-SI"/>
        </w:rPr>
      </w:pPr>
      <w:r w:rsidRPr="00EE78D1">
        <w:rPr>
          <w:rFonts w:ascii="Courier New" w:hAnsi="Courier New" w:cs="Courier New"/>
          <w:lang w:val="sl-SI"/>
        </w:rPr>
        <w:t xml:space="preserve">Ne spominjam se dne, ko sem prvič uzrl </w:t>
      </w:r>
      <w:r w:rsidR="00E3076C" w:rsidRPr="00EE78D1">
        <w:rPr>
          <w:rFonts w:ascii="Courier New" w:hAnsi="Courier New" w:cs="Courier New"/>
          <w:lang w:val="sl-SI"/>
        </w:rPr>
        <w:t>Tvoj</w:t>
      </w:r>
      <w:r w:rsidR="00365139">
        <w:rPr>
          <w:rFonts w:ascii="Courier New" w:hAnsi="Courier New" w:cs="Courier New"/>
          <w:lang w:val="sl-SI"/>
        </w:rPr>
        <w:t xml:space="preserve"> obraz, a</w:t>
      </w:r>
      <w:r w:rsidRPr="00EE78D1">
        <w:rPr>
          <w:rFonts w:ascii="Courier New" w:hAnsi="Courier New" w:cs="Courier New"/>
          <w:lang w:val="sl-SI"/>
        </w:rPr>
        <w:t xml:space="preserve"> še vedno imam</w:t>
      </w:r>
      <w:r w:rsidR="00EE3C44" w:rsidRPr="00EE78D1">
        <w:rPr>
          <w:rFonts w:ascii="Courier New" w:hAnsi="Courier New" w:cs="Courier New"/>
          <w:lang w:val="sl-SI"/>
        </w:rPr>
        <w:t xml:space="preserve"> pred svojimi očmi dan, ko sem</w:t>
      </w:r>
      <w:r w:rsidR="00E3076C" w:rsidRPr="00EE78D1">
        <w:rPr>
          <w:rFonts w:ascii="Courier New" w:hAnsi="Courier New" w:cs="Courier New"/>
          <w:lang w:val="sl-SI"/>
        </w:rPr>
        <w:t xml:space="preserve"> Te </w:t>
      </w:r>
      <w:r w:rsidRPr="00EE78D1">
        <w:rPr>
          <w:rFonts w:ascii="Courier New" w:hAnsi="Courier New" w:cs="Courier New"/>
          <w:lang w:val="sl-SI"/>
        </w:rPr>
        <w:t xml:space="preserve">videl zadnjič. Ko si še zadnjič dahnila svojo blago sapo </w:t>
      </w:r>
      <w:r w:rsidR="005F0979" w:rsidRPr="00EE78D1">
        <w:rPr>
          <w:rFonts w:ascii="Courier New" w:hAnsi="Courier New" w:cs="Courier New"/>
          <w:lang w:val="sl-SI"/>
        </w:rPr>
        <w:t xml:space="preserve">v </w:t>
      </w:r>
      <w:r w:rsidRPr="00EE78D1">
        <w:rPr>
          <w:rFonts w:ascii="Courier New" w:hAnsi="Courier New" w:cs="Courier New"/>
          <w:lang w:val="sl-SI"/>
        </w:rPr>
        <w:t>moj obraz</w:t>
      </w:r>
      <w:r w:rsidR="00AA227C">
        <w:rPr>
          <w:rFonts w:ascii="Courier New" w:hAnsi="Courier New" w:cs="Courier New"/>
          <w:lang w:val="sl-SI"/>
        </w:rPr>
        <w:t xml:space="preserve"> in me privabila iz globočin</w:t>
      </w:r>
      <w:r w:rsidRPr="00EE78D1">
        <w:rPr>
          <w:rFonts w:ascii="Courier New" w:hAnsi="Courier New" w:cs="Courier New"/>
          <w:lang w:val="sl-SI"/>
        </w:rPr>
        <w:t>.</w:t>
      </w:r>
      <w:r w:rsidR="00A722F0">
        <w:rPr>
          <w:rFonts w:ascii="Courier New" w:hAnsi="Courier New" w:cs="Courier New"/>
          <w:lang w:val="sl-SI"/>
        </w:rPr>
        <w:t xml:space="preserve"> In potem naenkrat – zastre se mi pogled v nebo, okoli srca se oklenejo </w:t>
      </w:r>
      <w:r w:rsidR="00185BAA">
        <w:rPr>
          <w:rFonts w:ascii="Courier New" w:hAnsi="Courier New" w:cs="Courier New"/>
          <w:lang w:val="sl-SI"/>
        </w:rPr>
        <w:t>vrvi</w:t>
      </w:r>
      <w:r w:rsidR="00A722F0">
        <w:rPr>
          <w:rFonts w:ascii="Courier New" w:hAnsi="Courier New" w:cs="Courier New"/>
          <w:lang w:val="sl-SI"/>
        </w:rPr>
        <w:t>, sonce mi je tuje.</w:t>
      </w:r>
      <w:r w:rsidR="0074318B" w:rsidRPr="00EE78D1">
        <w:rPr>
          <w:rFonts w:ascii="Courier New" w:hAnsi="Courier New" w:cs="Courier New"/>
          <w:lang w:val="sl-SI"/>
        </w:rPr>
        <w:t xml:space="preserve"> Danes</w:t>
      </w:r>
      <w:r w:rsidR="00E3076C" w:rsidRPr="00EE78D1">
        <w:rPr>
          <w:rFonts w:ascii="Courier New" w:hAnsi="Courier New" w:cs="Courier New"/>
          <w:lang w:val="sl-SI"/>
        </w:rPr>
        <w:t xml:space="preserve"> Te </w:t>
      </w:r>
      <w:r w:rsidR="0074318B" w:rsidRPr="00EE78D1">
        <w:rPr>
          <w:rFonts w:ascii="Courier New" w:hAnsi="Courier New" w:cs="Courier New"/>
          <w:lang w:val="sl-SI"/>
        </w:rPr>
        <w:t>ne poznam več.</w:t>
      </w:r>
      <w:r w:rsidR="005F2DA3" w:rsidRPr="00EE78D1">
        <w:rPr>
          <w:rFonts w:ascii="Courier New" w:hAnsi="Courier New" w:cs="Courier New"/>
          <w:lang w:val="sl-SI"/>
        </w:rPr>
        <w:t xml:space="preserve"> Tudi če bi</w:t>
      </w:r>
      <w:r w:rsidR="00E3076C" w:rsidRPr="00EE78D1">
        <w:rPr>
          <w:rFonts w:ascii="Courier New" w:hAnsi="Courier New" w:cs="Courier New"/>
          <w:lang w:val="sl-SI"/>
        </w:rPr>
        <w:t xml:space="preserve"> Te </w:t>
      </w:r>
      <w:r w:rsidR="005F2DA3" w:rsidRPr="00EE78D1">
        <w:rPr>
          <w:rFonts w:ascii="Courier New" w:hAnsi="Courier New" w:cs="Courier New"/>
          <w:lang w:val="sl-SI"/>
        </w:rPr>
        <w:t>videl,</w:t>
      </w:r>
      <w:r w:rsidR="00E3076C" w:rsidRPr="00EE78D1">
        <w:rPr>
          <w:rFonts w:ascii="Courier New" w:hAnsi="Courier New" w:cs="Courier New"/>
          <w:lang w:val="sl-SI"/>
        </w:rPr>
        <w:t xml:space="preserve"> Te </w:t>
      </w:r>
      <w:r w:rsidR="005F2DA3" w:rsidRPr="00EE78D1">
        <w:rPr>
          <w:rFonts w:ascii="Courier New" w:hAnsi="Courier New" w:cs="Courier New"/>
          <w:lang w:val="sl-SI"/>
        </w:rPr>
        <w:t>ne bi prepoznal. Spremeni se pojava</w:t>
      </w:r>
      <w:r w:rsidR="00386260">
        <w:rPr>
          <w:rFonts w:ascii="Courier New" w:hAnsi="Courier New" w:cs="Courier New"/>
          <w:lang w:val="sl-SI"/>
        </w:rPr>
        <w:t>,</w:t>
      </w:r>
      <w:r w:rsidR="005F2DA3" w:rsidRPr="00EE78D1">
        <w:rPr>
          <w:rFonts w:ascii="Courier New" w:hAnsi="Courier New" w:cs="Courier New"/>
          <w:lang w:val="sl-SI"/>
        </w:rPr>
        <w:t xml:space="preserve"> po kateri</w:t>
      </w:r>
      <w:r w:rsidR="00386260">
        <w:rPr>
          <w:rFonts w:ascii="Courier New" w:hAnsi="Courier New" w:cs="Courier New"/>
          <w:lang w:val="sl-SI"/>
        </w:rPr>
        <w:t xml:space="preserve"> si hrepenel</w:t>
      </w:r>
      <w:r w:rsidR="00D20F14">
        <w:rPr>
          <w:rFonts w:ascii="Courier New" w:hAnsi="Courier New" w:cs="Courier New"/>
          <w:lang w:val="sl-SI"/>
        </w:rPr>
        <w:t xml:space="preserve"> toliko časa</w:t>
      </w:r>
      <w:r w:rsidR="005F2DA3" w:rsidRPr="00EE78D1">
        <w:rPr>
          <w:rFonts w:ascii="Courier New" w:hAnsi="Courier New" w:cs="Courier New"/>
          <w:lang w:val="sl-SI"/>
        </w:rPr>
        <w:t>, takoj</w:t>
      </w:r>
      <w:r w:rsidR="00D20F14">
        <w:rPr>
          <w:rFonts w:ascii="Courier New" w:hAnsi="Courier New" w:cs="Courier New"/>
          <w:lang w:val="sl-SI"/>
        </w:rPr>
        <w:t>,</w:t>
      </w:r>
      <w:r w:rsidR="005F2DA3" w:rsidRPr="00EE78D1">
        <w:rPr>
          <w:rFonts w:ascii="Courier New" w:hAnsi="Courier New" w:cs="Courier New"/>
          <w:lang w:val="sl-SI"/>
        </w:rPr>
        <w:t xml:space="preserve"> ko jo dobiš v svoje roke.</w:t>
      </w:r>
      <w:r w:rsidR="00EA7347">
        <w:rPr>
          <w:rFonts w:ascii="Courier New" w:hAnsi="Courier New" w:cs="Courier New"/>
          <w:lang w:val="sl-SI"/>
        </w:rPr>
        <w:t xml:space="preserve"> </w:t>
      </w:r>
      <w:r w:rsidR="007472C5" w:rsidRPr="00EE78D1">
        <w:rPr>
          <w:rFonts w:ascii="Courier New" w:hAnsi="Courier New" w:cs="Courier New"/>
          <w:lang w:val="sl-SI"/>
        </w:rPr>
        <w:t>Svoboden Te ne more ljubiti, kot Te ljubim jaz.</w:t>
      </w:r>
      <w:r w:rsidR="00C657B2" w:rsidRPr="00EE78D1">
        <w:rPr>
          <w:rFonts w:ascii="Courier New" w:hAnsi="Courier New" w:cs="Courier New"/>
          <w:lang w:val="sl-SI"/>
        </w:rPr>
        <w:t xml:space="preserve"> </w:t>
      </w:r>
      <w:r w:rsidR="00185BAA">
        <w:rPr>
          <w:rFonts w:ascii="Courier New" w:hAnsi="Courier New" w:cs="Courier New"/>
          <w:lang w:val="sl-SI"/>
        </w:rPr>
        <w:t>Tvoja roka že tako dolgo počiva v njegovi, da je sploh ne zaznava več</w:t>
      </w:r>
      <w:r w:rsidR="00365139">
        <w:rPr>
          <w:rFonts w:ascii="Courier New" w:hAnsi="Courier New" w:cs="Courier New"/>
          <w:lang w:val="sl-SI"/>
        </w:rPr>
        <w:t>, t</w:t>
      </w:r>
      <w:r w:rsidR="003853C5">
        <w:rPr>
          <w:rFonts w:ascii="Courier New" w:hAnsi="Courier New" w:cs="Courier New"/>
          <w:lang w:val="sl-SI"/>
        </w:rPr>
        <w:t>oda j</w:t>
      </w:r>
      <w:r w:rsidR="008863E8">
        <w:rPr>
          <w:rFonts w:ascii="Courier New" w:hAnsi="Courier New" w:cs="Courier New"/>
          <w:lang w:val="sl-SI"/>
        </w:rPr>
        <w:t>az Te</w:t>
      </w:r>
      <w:r w:rsidR="00F06851">
        <w:rPr>
          <w:rFonts w:ascii="Courier New" w:hAnsi="Courier New" w:cs="Courier New"/>
          <w:lang w:val="sl-SI"/>
        </w:rPr>
        <w:t xml:space="preserve"> </w:t>
      </w:r>
      <w:r w:rsidR="00185BAA">
        <w:rPr>
          <w:rFonts w:ascii="Courier New" w:hAnsi="Courier New" w:cs="Courier New"/>
          <w:lang w:val="sl-SI"/>
        </w:rPr>
        <w:t xml:space="preserve">neprenehoma </w:t>
      </w:r>
      <w:r w:rsidR="00F06851">
        <w:rPr>
          <w:rFonts w:ascii="Courier New" w:hAnsi="Courier New" w:cs="Courier New"/>
          <w:lang w:val="sl-SI"/>
        </w:rPr>
        <w:t>ohranja</w:t>
      </w:r>
      <w:r w:rsidR="00EA7347">
        <w:rPr>
          <w:rFonts w:ascii="Courier New" w:hAnsi="Courier New" w:cs="Courier New"/>
          <w:lang w:val="sl-SI"/>
        </w:rPr>
        <w:t>m</w:t>
      </w:r>
      <w:r w:rsidR="00F06851">
        <w:rPr>
          <w:rFonts w:ascii="Courier New" w:hAnsi="Courier New" w:cs="Courier New"/>
          <w:lang w:val="sl-SI"/>
        </w:rPr>
        <w:t xml:space="preserve"> v svojem srcu.</w:t>
      </w:r>
    </w:p>
    <w:p w:rsidR="003853C5" w:rsidRDefault="00884B9A" w:rsidP="007517C1">
      <w:pPr>
        <w:jc w:val="both"/>
        <w:rPr>
          <w:rFonts w:ascii="Courier New" w:hAnsi="Courier New" w:cs="Courier New"/>
          <w:lang w:val="sl-SI"/>
        </w:rPr>
      </w:pPr>
      <w:r w:rsidRPr="00EE78D1">
        <w:rPr>
          <w:rFonts w:ascii="Courier New" w:hAnsi="Courier New" w:cs="Courier New"/>
          <w:lang w:val="sl-SI"/>
        </w:rPr>
        <w:t>Skušam odleteti</w:t>
      </w:r>
      <w:r w:rsidR="00EA7347">
        <w:rPr>
          <w:rFonts w:ascii="Courier New" w:hAnsi="Courier New" w:cs="Courier New"/>
          <w:lang w:val="sl-SI"/>
        </w:rPr>
        <w:t xml:space="preserve"> k Tebi</w:t>
      </w:r>
      <w:r w:rsidRPr="00EE78D1">
        <w:rPr>
          <w:rFonts w:ascii="Courier New" w:hAnsi="Courier New" w:cs="Courier New"/>
          <w:lang w:val="sl-SI"/>
        </w:rPr>
        <w:t xml:space="preserve">, a </w:t>
      </w:r>
      <w:r w:rsidR="003853C5">
        <w:rPr>
          <w:rFonts w:ascii="Courier New" w:hAnsi="Courier New" w:cs="Courier New"/>
          <w:lang w:val="sl-SI"/>
        </w:rPr>
        <w:t xml:space="preserve">moja </w:t>
      </w:r>
      <w:r w:rsidRPr="00EE78D1">
        <w:rPr>
          <w:rFonts w:ascii="Courier New" w:hAnsi="Courier New" w:cs="Courier New"/>
          <w:lang w:val="sl-SI"/>
        </w:rPr>
        <w:t xml:space="preserve">krila so ostala zavrta. Priklenjen sem </w:t>
      </w:r>
      <w:r w:rsidR="00EA0393" w:rsidRPr="00EE78D1">
        <w:rPr>
          <w:rFonts w:ascii="Courier New" w:hAnsi="Courier New" w:cs="Courier New"/>
          <w:lang w:val="sl-SI"/>
        </w:rPr>
        <w:t xml:space="preserve">bil </w:t>
      </w:r>
      <w:r w:rsidRPr="00EE78D1">
        <w:rPr>
          <w:rFonts w:ascii="Courier New" w:hAnsi="Courier New" w:cs="Courier New"/>
          <w:lang w:val="sl-SI"/>
        </w:rPr>
        <w:t>k tlom</w:t>
      </w:r>
      <w:r w:rsidR="007472C5" w:rsidRPr="00EE78D1">
        <w:rPr>
          <w:rFonts w:ascii="Courier New" w:hAnsi="Courier New" w:cs="Courier New"/>
          <w:lang w:val="sl-SI"/>
        </w:rPr>
        <w:t xml:space="preserve"> in tukaj bom ostal.</w:t>
      </w:r>
      <w:r w:rsidR="00FF3085" w:rsidRPr="00EE78D1">
        <w:rPr>
          <w:rFonts w:ascii="Courier New" w:hAnsi="Courier New" w:cs="Courier New"/>
          <w:lang w:val="sl-SI"/>
        </w:rPr>
        <w:t xml:space="preserve"> </w:t>
      </w:r>
      <w:r w:rsidR="00190B1E" w:rsidRPr="00EE78D1">
        <w:rPr>
          <w:rFonts w:ascii="Courier New" w:hAnsi="Courier New" w:cs="Courier New"/>
          <w:lang w:val="sl-SI"/>
        </w:rPr>
        <w:t>Vsak umira na svoj način</w:t>
      </w:r>
      <w:r w:rsidR="00D20F14">
        <w:rPr>
          <w:rFonts w:ascii="Courier New" w:hAnsi="Courier New" w:cs="Courier New"/>
          <w:lang w:val="sl-SI"/>
        </w:rPr>
        <w:t>. T</w:t>
      </w:r>
      <w:r w:rsidR="00190B1E" w:rsidRPr="00EE78D1">
        <w:rPr>
          <w:rFonts w:ascii="Courier New" w:hAnsi="Courier New" w:cs="Courier New"/>
          <w:lang w:val="sl-SI"/>
        </w:rPr>
        <w:t xml:space="preserve">ako umiram jaz. </w:t>
      </w:r>
      <w:r w:rsidR="00365139">
        <w:rPr>
          <w:rFonts w:ascii="Courier New" w:hAnsi="Courier New" w:cs="Courier New"/>
          <w:lang w:val="sl-SI"/>
        </w:rPr>
        <w:t xml:space="preserve">Brez Tebe. </w:t>
      </w:r>
      <w:r w:rsidR="00190B1E" w:rsidRPr="00EE78D1">
        <w:rPr>
          <w:rFonts w:ascii="Courier New" w:hAnsi="Courier New" w:cs="Courier New"/>
          <w:lang w:val="sl-SI"/>
        </w:rPr>
        <w:t>Počasi se mi okovi zažirajo v meso in nekega dne se bodo zažrli v moje bistvo.</w:t>
      </w:r>
    </w:p>
    <w:p w:rsidR="00C53CF2" w:rsidRPr="00EE78D1" w:rsidRDefault="00F604B4" w:rsidP="007517C1">
      <w:pPr>
        <w:jc w:val="both"/>
        <w:rPr>
          <w:rFonts w:ascii="Courier New" w:hAnsi="Courier New" w:cs="Courier New"/>
          <w:lang w:val="sl-SI"/>
        </w:rPr>
      </w:pPr>
      <w:r>
        <w:rPr>
          <w:rFonts w:ascii="Courier New" w:hAnsi="Courier New" w:cs="Courier New"/>
          <w:lang w:val="sl-SI"/>
        </w:rPr>
        <w:t>Lahko bi r</w:t>
      </w:r>
      <w:r w:rsidR="00EE78D1" w:rsidRPr="00EE78D1">
        <w:rPr>
          <w:rFonts w:ascii="Courier New" w:hAnsi="Courier New" w:cs="Courier New"/>
          <w:lang w:val="sl-SI"/>
        </w:rPr>
        <w:t xml:space="preserve">ekel, da sem zavisten pticam, ki svobodno letijo pod širnim nebom. A nisem. </w:t>
      </w:r>
      <w:r w:rsidR="00A03420">
        <w:rPr>
          <w:rFonts w:ascii="Courier New" w:hAnsi="Courier New" w:cs="Courier New"/>
          <w:lang w:val="sl-SI"/>
        </w:rPr>
        <w:t>Zavisten sem</w:t>
      </w:r>
      <w:r w:rsidR="00EE78D1" w:rsidRPr="00EE78D1">
        <w:rPr>
          <w:rFonts w:ascii="Courier New" w:hAnsi="Courier New" w:cs="Courier New"/>
          <w:lang w:val="sl-SI"/>
        </w:rPr>
        <w:t xml:space="preserve"> sončnic</w:t>
      </w:r>
      <w:r w:rsidR="00A03420">
        <w:rPr>
          <w:rFonts w:ascii="Courier New" w:hAnsi="Courier New" w:cs="Courier New"/>
          <w:lang w:val="sl-SI"/>
        </w:rPr>
        <w:t>am</w:t>
      </w:r>
      <w:r w:rsidR="00EE78D1" w:rsidRPr="00EE78D1">
        <w:rPr>
          <w:rFonts w:ascii="Courier New" w:hAnsi="Courier New" w:cs="Courier New"/>
          <w:lang w:val="sl-SI"/>
        </w:rPr>
        <w:t>, ki so pritrjene k tlom, a vendarle nenehno obračajo svoje mile obraze k soncu.</w:t>
      </w:r>
      <w:r w:rsidR="00EA7347">
        <w:rPr>
          <w:rFonts w:ascii="Courier New" w:hAnsi="Courier New" w:cs="Courier New"/>
          <w:lang w:val="sl-SI"/>
        </w:rPr>
        <w:t xml:space="preserve"> Spoštujem njihovo vero, a sam ne najdem moči, da bi </w:t>
      </w:r>
      <w:r w:rsidR="003853C5">
        <w:rPr>
          <w:rFonts w:ascii="Courier New" w:hAnsi="Courier New" w:cs="Courier New"/>
          <w:lang w:val="sl-SI"/>
        </w:rPr>
        <w:t xml:space="preserve">jo </w:t>
      </w:r>
      <w:r w:rsidR="00EA7347">
        <w:rPr>
          <w:rFonts w:ascii="Courier New" w:hAnsi="Courier New" w:cs="Courier New"/>
          <w:lang w:val="sl-SI"/>
        </w:rPr>
        <w:t>gojil tako pristno kot one.</w:t>
      </w:r>
    </w:p>
    <w:p w:rsidR="00A722F0" w:rsidRDefault="00EA5EAC" w:rsidP="00A722F0">
      <w:pPr>
        <w:jc w:val="both"/>
        <w:rPr>
          <w:rFonts w:ascii="Courier New" w:hAnsi="Courier New" w:cs="Courier New"/>
          <w:lang w:val="sl-SI"/>
        </w:rPr>
      </w:pPr>
      <w:r w:rsidRPr="00EE78D1">
        <w:rPr>
          <w:rFonts w:ascii="Courier New" w:hAnsi="Courier New" w:cs="Courier New"/>
          <w:lang w:val="sl-SI"/>
        </w:rPr>
        <w:t xml:space="preserve">Jaz sem človek, svobodno bitje. Človek, svobodno bitje. </w:t>
      </w:r>
      <w:r w:rsidR="00F4515D" w:rsidRPr="00EE78D1">
        <w:rPr>
          <w:rFonts w:ascii="Courier New" w:hAnsi="Courier New" w:cs="Courier New"/>
          <w:lang w:val="sl-SI"/>
        </w:rPr>
        <w:t xml:space="preserve">To sem jaz. </w:t>
      </w:r>
      <w:r w:rsidRPr="00EE78D1">
        <w:rPr>
          <w:rFonts w:ascii="Courier New" w:hAnsi="Courier New" w:cs="Courier New"/>
          <w:lang w:val="sl-SI"/>
        </w:rPr>
        <w:t>Svoboden. SVOBODEN.</w:t>
      </w:r>
      <w:r w:rsidR="00336DE3">
        <w:rPr>
          <w:rFonts w:ascii="Courier New" w:hAnsi="Courier New" w:cs="Courier New"/>
          <w:lang w:val="sl-SI"/>
        </w:rPr>
        <w:t xml:space="preserve"> </w:t>
      </w:r>
      <w:r w:rsidR="008C197A" w:rsidRPr="00EE78D1">
        <w:rPr>
          <w:rFonts w:ascii="Courier New" w:hAnsi="Courier New" w:cs="Courier New"/>
          <w:lang w:val="sl-SI"/>
        </w:rPr>
        <w:t>Tako si lažem v teh osamljenih nočeh. Balzam za mojo brazgotinasto dušo</w:t>
      </w:r>
      <w:r w:rsidR="008C197A" w:rsidRPr="00676B17">
        <w:rPr>
          <w:rFonts w:ascii="Courier New" w:hAnsi="Courier New" w:cs="Courier New"/>
          <w:lang w:val="sl-SI"/>
        </w:rPr>
        <w:t>.</w:t>
      </w:r>
      <w:r w:rsidR="00B74E14" w:rsidRPr="00676B17">
        <w:rPr>
          <w:rFonts w:ascii="Courier New" w:hAnsi="Courier New" w:cs="Courier New"/>
          <w:lang w:val="sl-SI"/>
        </w:rPr>
        <w:t xml:space="preserve"> Takrat se zazrem v svoje dlani in opazujem razpredene žile, ki se kačasto vijejo pod mojo kožo.</w:t>
      </w:r>
      <w:r w:rsidR="00B96CEE" w:rsidRPr="00676B17">
        <w:rPr>
          <w:rFonts w:ascii="Courier New" w:hAnsi="Courier New" w:cs="Courier New"/>
          <w:lang w:val="sl-SI"/>
        </w:rPr>
        <w:t xml:space="preserve"> Vidim, kako se </w:t>
      </w:r>
      <w:r w:rsidR="00DA45F7">
        <w:rPr>
          <w:rFonts w:ascii="Courier New" w:hAnsi="Courier New" w:cs="Courier New"/>
          <w:lang w:val="sl-SI"/>
        </w:rPr>
        <w:t>srce z</w:t>
      </w:r>
      <w:r w:rsidR="00B96CEE" w:rsidRPr="00676B17">
        <w:rPr>
          <w:rFonts w:ascii="Courier New" w:hAnsi="Courier New" w:cs="Courier New"/>
          <w:lang w:val="sl-SI"/>
        </w:rPr>
        <w:t xml:space="preserve"> vsakim udarce</w:t>
      </w:r>
      <w:r w:rsidR="00A02B28" w:rsidRPr="00676B17">
        <w:rPr>
          <w:rFonts w:ascii="Courier New" w:hAnsi="Courier New" w:cs="Courier New"/>
          <w:lang w:val="sl-SI"/>
        </w:rPr>
        <w:t xml:space="preserve">m </w:t>
      </w:r>
      <w:r w:rsidR="00D20F14">
        <w:rPr>
          <w:rFonts w:ascii="Courier New" w:hAnsi="Courier New" w:cs="Courier New"/>
          <w:lang w:val="sl-SI"/>
        </w:rPr>
        <w:t>bor</w:t>
      </w:r>
      <w:r w:rsidR="00A02B28" w:rsidRPr="00676B17">
        <w:rPr>
          <w:rFonts w:ascii="Courier New" w:hAnsi="Courier New" w:cs="Courier New"/>
          <w:lang w:val="sl-SI"/>
        </w:rPr>
        <w:t xml:space="preserve">i, da </w:t>
      </w:r>
      <w:r w:rsidR="00D20F14">
        <w:rPr>
          <w:rFonts w:ascii="Courier New" w:hAnsi="Courier New" w:cs="Courier New"/>
          <w:lang w:val="sl-SI"/>
        </w:rPr>
        <w:t>bi pognalo</w:t>
      </w:r>
      <w:r w:rsidR="00A02B28" w:rsidRPr="00676B17">
        <w:rPr>
          <w:rFonts w:ascii="Courier New" w:hAnsi="Courier New" w:cs="Courier New"/>
          <w:lang w:val="sl-SI"/>
        </w:rPr>
        <w:t xml:space="preserve"> kri po njih.</w:t>
      </w:r>
      <w:r w:rsidR="00676B17" w:rsidRPr="00676B17">
        <w:rPr>
          <w:rFonts w:ascii="Courier New" w:hAnsi="Courier New" w:cs="Courier New"/>
          <w:lang w:val="sl-SI"/>
        </w:rPr>
        <w:t xml:space="preserve"> Življenje, </w:t>
      </w:r>
      <w:r w:rsidR="00D20F14">
        <w:rPr>
          <w:rFonts w:ascii="Courier New" w:hAnsi="Courier New" w:cs="Courier New"/>
          <w:lang w:val="sl-SI"/>
        </w:rPr>
        <w:t>najskrivnostnejši čar</w:t>
      </w:r>
      <w:r w:rsidR="00676B17" w:rsidRPr="00676B17">
        <w:rPr>
          <w:rFonts w:ascii="Courier New" w:hAnsi="Courier New" w:cs="Courier New"/>
          <w:lang w:val="sl-SI"/>
        </w:rPr>
        <w:t>, ki si ga lahko zamislim.</w:t>
      </w:r>
      <w:r w:rsidR="00676B17">
        <w:rPr>
          <w:rFonts w:ascii="Courier New" w:hAnsi="Courier New" w:cs="Courier New"/>
          <w:b/>
          <w:lang w:val="sl-SI"/>
        </w:rPr>
        <w:t xml:space="preserve"> </w:t>
      </w:r>
      <w:r w:rsidR="00A02B28" w:rsidRPr="00EE78D1">
        <w:rPr>
          <w:rFonts w:ascii="Courier New" w:hAnsi="Courier New" w:cs="Courier New"/>
          <w:lang w:val="sl-SI"/>
        </w:rPr>
        <w:t>Svobodna domovina, v njej svobodni ljudje, kaj bi si človek lahko želel lepšega. A jaz sem ujet. Kako neumno! Jaz sem neumen!</w:t>
      </w:r>
      <w:r w:rsidR="00A02B28">
        <w:rPr>
          <w:rFonts w:ascii="Courier New" w:hAnsi="Courier New" w:cs="Courier New"/>
          <w:lang w:val="sl-SI"/>
        </w:rPr>
        <w:t xml:space="preserve"> </w:t>
      </w:r>
      <w:r w:rsidR="00A02B28" w:rsidRPr="00EE78D1">
        <w:rPr>
          <w:rFonts w:ascii="Courier New" w:hAnsi="Courier New" w:cs="Courier New"/>
          <w:lang w:val="sl-SI"/>
        </w:rPr>
        <w:t xml:space="preserve">Toda ali veš, kaj je najhuje? Da ne vem, </w:t>
      </w:r>
      <w:r w:rsidR="00DA4BF2">
        <w:rPr>
          <w:rFonts w:ascii="Courier New" w:hAnsi="Courier New" w:cs="Courier New"/>
          <w:lang w:val="sl-SI"/>
        </w:rPr>
        <w:t xml:space="preserve">čigav </w:t>
      </w:r>
      <w:r w:rsidR="00A02B28" w:rsidRPr="00EE78D1">
        <w:rPr>
          <w:rFonts w:ascii="Courier New" w:hAnsi="Courier New" w:cs="Courier New"/>
          <w:lang w:val="sl-SI"/>
        </w:rPr>
        <w:t xml:space="preserve">ujetnik pravzaprav sem. Sebe? Usode? Svoje preteklosti? Strahu? Kdo je ta, ki mi brani, da bi Ti podal roko? Da bi </w:t>
      </w:r>
      <w:r w:rsidR="003853C5">
        <w:rPr>
          <w:rFonts w:ascii="Courier New" w:hAnsi="Courier New" w:cs="Courier New"/>
          <w:lang w:val="sl-SI"/>
        </w:rPr>
        <w:t xml:space="preserve">se združil </w:t>
      </w:r>
      <w:r w:rsidR="00A02B28" w:rsidRPr="00EE78D1">
        <w:rPr>
          <w:rFonts w:ascii="Courier New" w:hAnsi="Courier New" w:cs="Courier New"/>
          <w:lang w:val="sl-SI"/>
        </w:rPr>
        <w:t xml:space="preserve">s Teboj in </w:t>
      </w:r>
      <w:r w:rsidR="003853C5">
        <w:rPr>
          <w:rFonts w:ascii="Courier New" w:hAnsi="Courier New" w:cs="Courier New"/>
          <w:lang w:val="sl-SI"/>
        </w:rPr>
        <w:t>Te</w:t>
      </w:r>
      <w:r w:rsidR="00A02B28" w:rsidRPr="00EE78D1">
        <w:rPr>
          <w:rFonts w:ascii="Courier New" w:hAnsi="Courier New" w:cs="Courier New"/>
          <w:lang w:val="sl-SI"/>
        </w:rPr>
        <w:t xml:space="preserve"> ne izpustil več iz svojega </w:t>
      </w:r>
      <w:r w:rsidR="003853C5">
        <w:rPr>
          <w:rFonts w:ascii="Courier New" w:hAnsi="Courier New" w:cs="Courier New"/>
          <w:lang w:val="sl-SI"/>
        </w:rPr>
        <w:t>ob</w:t>
      </w:r>
      <w:r w:rsidR="00A02B28" w:rsidRPr="00EE78D1">
        <w:rPr>
          <w:rFonts w:ascii="Courier New" w:hAnsi="Courier New" w:cs="Courier New"/>
          <w:lang w:val="sl-SI"/>
        </w:rPr>
        <w:t>jema?</w:t>
      </w:r>
    </w:p>
    <w:p w:rsidR="00190B1E" w:rsidRPr="00A722F0" w:rsidRDefault="00A722F0" w:rsidP="00393B49">
      <w:pPr>
        <w:jc w:val="both"/>
        <w:rPr>
          <w:rFonts w:ascii="Courier New" w:hAnsi="Courier New" w:cs="Courier New"/>
          <w:color w:val="000000"/>
          <w:sz w:val="20"/>
          <w:szCs w:val="20"/>
          <w:lang w:val="sl-SI"/>
        </w:rPr>
      </w:pPr>
      <w:r>
        <w:rPr>
          <w:rFonts w:ascii="Courier New" w:hAnsi="Courier New" w:cs="Courier New"/>
          <w:lang w:val="sl-SI"/>
        </w:rPr>
        <w:t>Izkopal sem grob za svoje ujetništvo. Sedaj čakam nate, da vržeš nanj še zadnje prgišče zemlje</w:t>
      </w:r>
      <w:r w:rsidR="00876F9C">
        <w:rPr>
          <w:rFonts w:ascii="Courier New" w:hAnsi="Courier New" w:cs="Courier New"/>
          <w:lang w:val="sl-SI"/>
        </w:rPr>
        <w:t xml:space="preserve"> in ga pokoplješ za vekomaj</w:t>
      </w:r>
      <w:r>
        <w:rPr>
          <w:rFonts w:ascii="Courier New" w:hAnsi="Courier New" w:cs="Courier New"/>
          <w:lang w:val="sl-SI"/>
        </w:rPr>
        <w:t>.</w:t>
      </w:r>
      <w:r w:rsidRPr="00A03420">
        <w:rPr>
          <w:rFonts w:ascii="Courier New" w:hAnsi="Courier New" w:cs="Courier New"/>
          <w:lang w:val="sl-SI"/>
        </w:rPr>
        <w:t xml:space="preserve"> </w:t>
      </w:r>
      <w:r>
        <w:rPr>
          <w:rFonts w:ascii="Courier New" w:hAnsi="Courier New" w:cs="Courier New"/>
          <w:lang w:val="sl-SI"/>
        </w:rPr>
        <w:t>Da z menoj zaplešeš</w:t>
      </w:r>
      <w:r w:rsidRPr="00EE78D1">
        <w:rPr>
          <w:rFonts w:ascii="Courier New" w:hAnsi="Courier New" w:cs="Courier New"/>
          <w:lang w:val="sl-SI"/>
        </w:rPr>
        <w:t xml:space="preserve"> valček vklenjenih duš</w:t>
      </w:r>
      <w:r>
        <w:rPr>
          <w:rFonts w:ascii="Courier New" w:hAnsi="Courier New" w:cs="Courier New"/>
          <w:lang w:val="sl-SI"/>
        </w:rPr>
        <w:t xml:space="preserve"> in me osvobodiš. A to so </w:t>
      </w:r>
      <w:r w:rsidR="00B66F15">
        <w:rPr>
          <w:rFonts w:ascii="Courier New" w:hAnsi="Courier New" w:cs="Courier New"/>
          <w:lang w:val="sl-SI"/>
        </w:rPr>
        <w:t xml:space="preserve">bila zmeraj </w:t>
      </w:r>
      <w:r>
        <w:rPr>
          <w:rFonts w:ascii="Courier New" w:hAnsi="Courier New" w:cs="Courier New"/>
          <w:lang w:val="sl-SI"/>
        </w:rPr>
        <w:t>le moja sanjarjenja. Resnica je bila vedno skrita Tvojim očem</w:t>
      </w:r>
      <w:r w:rsidR="003853C5">
        <w:rPr>
          <w:rFonts w:ascii="Courier New" w:hAnsi="Courier New" w:cs="Courier New"/>
          <w:lang w:val="sl-SI"/>
        </w:rPr>
        <w:t xml:space="preserve"> – do sedaj</w:t>
      </w:r>
      <w:r>
        <w:rPr>
          <w:rFonts w:ascii="Courier New" w:hAnsi="Courier New" w:cs="Courier New"/>
          <w:lang w:val="sl-SI"/>
        </w:rPr>
        <w:t>.</w:t>
      </w:r>
      <w:r w:rsidR="003853C5">
        <w:rPr>
          <w:rFonts w:ascii="Courier New" w:hAnsi="Courier New" w:cs="Courier New"/>
          <w:lang w:val="sl-SI"/>
        </w:rPr>
        <w:t xml:space="preserve"> </w:t>
      </w:r>
      <w:r>
        <w:rPr>
          <w:rFonts w:ascii="Courier New" w:hAnsi="Courier New" w:cs="Courier New"/>
          <w:color w:val="000000"/>
          <w:sz w:val="20"/>
          <w:szCs w:val="20"/>
          <w:lang w:val="sl-SI"/>
        </w:rPr>
        <w:t xml:space="preserve">Bojim </w:t>
      </w:r>
      <w:r w:rsidR="0077555C">
        <w:rPr>
          <w:rFonts w:ascii="Courier New" w:hAnsi="Courier New" w:cs="Courier New"/>
          <w:color w:val="000000"/>
          <w:sz w:val="20"/>
          <w:szCs w:val="20"/>
          <w:lang w:val="sl-SI"/>
        </w:rPr>
        <w:t>se T</w:t>
      </w:r>
      <w:r>
        <w:rPr>
          <w:rFonts w:ascii="Courier New" w:hAnsi="Courier New" w:cs="Courier New"/>
          <w:color w:val="000000"/>
          <w:sz w:val="20"/>
          <w:szCs w:val="20"/>
          <w:lang w:val="sl-SI"/>
        </w:rPr>
        <w:t>e. Sploh n</w:t>
      </w:r>
      <w:r w:rsidRPr="00EE78D1">
        <w:rPr>
          <w:rFonts w:ascii="Courier New" w:hAnsi="Courier New" w:cs="Courier New"/>
          <w:color w:val="000000"/>
          <w:sz w:val="20"/>
          <w:szCs w:val="20"/>
          <w:lang w:val="sl-SI"/>
        </w:rPr>
        <w:t>e vem, kaj bi storil, če bi se zidovi</w:t>
      </w:r>
      <w:r>
        <w:rPr>
          <w:rFonts w:ascii="Courier New" w:hAnsi="Courier New" w:cs="Courier New"/>
          <w:color w:val="000000"/>
          <w:sz w:val="20"/>
          <w:szCs w:val="20"/>
          <w:lang w:val="sl-SI"/>
        </w:rPr>
        <w:t xml:space="preserve"> zares</w:t>
      </w:r>
      <w:r w:rsidRPr="00EE78D1">
        <w:rPr>
          <w:rFonts w:ascii="Courier New" w:hAnsi="Courier New" w:cs="Courier New"/>
          <w:color w:val="000000"/>
          <w:sz w:val="20"/>
          <w:szCs w:val="20"/>
          <w:lang w:val="sl-SI"/>
        </w:rPr>
        <w:t xml:space="preserve"> porušili in bi se pred menoj razprostrl pogled v neskončnost. Bi poletel? Ne. </w:t>
      </w:r>
      <w:r w:rsidR="00511396">
        <w:rPr>
          <w:rFonts w:ascii="Courier New" w:hAnsi="Courier New" w:cs="Courier New"/>
          <w:color w:val="000000"/>
          <w:sz w:val="20"/>
          <w:szCs w:val="20"/>
          <w:lang w:val="sl-SI"/>
        </w:rPr>
        <w:t>Lastne strasti in hrepenenja me plašijo</w:t>
      </w:r>
      <w:r w:rsidR="00D20F14">
        <w:rPr>
          <w:rFonts w:ascii="Courier New" w:hAnsi="Courier New" w:cs="Courier New"/>
          <w:color w:val="000000"/>
          <w:sz w:val="20"/>
          <w:szCs w:val="20"/>
          <w:lang w:val="sl-SI"/>
        </w:rPr>
        <w:t xml:space="preserve"> in mi s tem branijo</w:t>
      </w:r>
      <w:r w:rsidR="00897149">
        <w:rPr>
          <w:rFonts w:ascii="Courier New" w:hAnsi="Courier New" w:cs="Courier New"/>
          <w:color w:val="000000"/>
          <w:sz w:val="20"/>
          <w:szCs w:val="20"/>
          <w:lang w:val="sl-SI"/>
        </w:rPr>
        <w:t xml:space="preserve"> tak</w:t>
      </w:r>
      <w:r w:rsidR="00D20F14">
        <w:rPr>
          <w:rFonts w:ascii="Courier New" w:hAnsi="Courier New" w:cs="Courier New"/>
          <w:color w:val="000000"/>
          <w:sz w:val="20"/>
          <w:szCs w:val="20"/>
          <w:lang w:val="sl-SI"/>
        </w:rPr>
        <w:t xml:space="preserve">o </w:t>
      </w:r>
      <w:r w:rsidR="00897149">
        <w:rPr>
          <w:rFonts w:ascii="Courier New" w:hAnsi="Courier New" w:cs="Courier New"/>
          <w:color w:val="000000"/>
          <w:sz w:val="20"/>
          <w:szCs w:val="20"/>
          <w:lang w:val="sl-SI"/>
        </w:rPr>
        <w:t xml:space="preserve">veličastno </w:t>
      </w:r>
      <w:r w:rsidR="00D20F14">
        <w:rPr>
          <w:rFonts w:ascii="Courier New" w:hAnsi="Courier New" w:cs="Courier New"/>
          <w:color w:val="000000"/>
          <w:sz w:val="20"/>
          <w:szCs w:val="20"/>
          <w:lang w:val="sl-SI"/>
        </w:rPr>
        <w:t>dejanje</w:t>
      </w:r>
      <w:r w:rsidR="00511396">
        <w:rPr>
          <w:rFonts w:ascii="Courier New" w:hAnsi="Courier New" w:cs="Courier New"/>
          <w:color w:val="000000"/>
          <w:sz w:val="20"/>
          <w:szCs w:val="20"/>
          <w:lang w:val="sl-SI"/>
        </w:rPr>
        <w:t>.</w:t>
      </w:r>
    </w:p>
    <w:p w:rsidR="00025804" w:rsidRPr="00EE78D1" w:rsidRDefault="00A02B28" w:rsidP="00393B49">
      <w:pPr>
        <w:jc w:val="both"/>
        <w:rPr>
          <w:rFonts w:ascii="Courier New" w:hAnsi="Courier New" w:cs="Courier New"/>
          <w:lang w:val="sl-SI"/>
        </w:rPr>
      </w:pPr>
      <w:r>
        <w:rPr>
          <w:rFonts w:ascii="Courier New" w:hAnsi="Courier New" w:cs="Courier New"/>
          <w:color w:val="000000"/>
          <w:lang w:val="sl-SI"/>
        </w:rPr>
        <w:t>Nekoč</w:t>
      </w:r>
      <w:r w:rsidR="008A592B" w:rsidRPr="00EE78D1">
        <w:rPr>
          <w:rFonts w:ascii="Courier New" w:hAnsi="Courier New" w:cs="Courier New"/>
          <w:color w:val="000000"/>
          <w:lang w:val="sl-SI"/>
        </w:rPr>
        <w:t xml:space="preserve"> so me še </w:t>
      </w:r>
      <w:r>
        <w:rPr>
          <w:rFonts w:ascii="Courier New" w:hAnsi="Courier New" w:cs="Courier New"/>
          <w:color w:val="000000"/>
          <w:lang w:val="sl-SI"/>
        </w:rPr>
        <w:t xml:space="preserve">obdajali </w:t>
      </w:r>
      <w:r w:rsidR="00FF3085" w:rsidRPr="00EE78D1">
        <w:rPr>
          <w:rFonts w:ascii="Courier New" w:hAnsi="Courier New" w:cs="Courier New"/>
          <w:color w:val="000000"/>
          <w:lang w:val="sl-SI"/>
        </w:rPr>
        <w:t>Tvoji</w:t>
      </w:r>
      <w:r w:rsidR="008A592B" w:rsidRPr="00EE78D1">
        <w:rPr>
          <w:rFonts w:ascii="Courier New" w:hAnsi="Courier New" w:cs="Courier New"/>
          <w:color w:val="000000"/>
          <w:lang w:val="sl-SI"/>
        </w:rPr>
        <w:t xml:space="preserve"> iskalci</w:t>
      </w:r>
      <w:r w:rsidR="00AE2E19">
        <w:rPr>
          <w:rFonts w:ascii="Courier New" w:hAnsi="Courier New" w:cs="Courier New"/>
          <w:color w:val="000000"/>
          <w:lang w:val="sl-SI"/>
        </w:rPr>
        <w:t>, a</w:t>
      </w:r>
      <w:r w:rsidR="00141800" w:rsidRPr="00EE78D1">
        <w:rPr>
          <w:rFonts w:ascii="Courier New" w:hAnsi="Courier New" w:cs="Courier New"/>
          <w:color w:val="000000"/>
          <w:lang w:val="sl-SI"/>
        </w:rPr>
        <w:t xml:space="preserve"> zdaj jih več ni. Tist</w:t>
      </w:r>
      <w:r w:rsidR="00365139">
        <w:rPr>
          <w:rFonts w:ascii="Courier New" w:hAnsi="Courier New" w:cs="Courier New"/>
          <w:color w:val="000000"/>
          <w:lang w:val="sl-SI"/>
        </w:rPr>
        <w:t>i, ki so verjeli, so izginili, s</w:t>
      </w:r>
      <w:r w:rsidR="00141800" w:rsidRPr="00EE78D1">
        <w:rPr>
          <w:rFonts w:ascii="Courier New" w:hAnsi="Courier New" w:cs="Courier New"/>
          <w:color w:val="000000"/>
          <w:lang w:val="sl-SI"/>
        </w:rPr>
        <w:t>premenjeni v kopico ugašajočih, medlečih luči. Pohlevni, vdani, prazni. Njihove kalne oči strmijo v pustinjo prašnih tal, ne vedoč, da je nad njimi prostrano nebo in bleščeča pojava sonca.</w:t>
      </w:r>
      <w:r w:rsidR="008A592B" w:rsidRPr="00EE78D1">
        <w:rPr>
          <w:rFonts w:ascii="Courier New" w:hAnsi="Courier New" w:cs="Courier New"/>
          <w:color w:val="000000"/>
          <w:lang w:val="sl-SI"/>
        </w:rPr>
        <w:t xml:space="preserve"> A kaj jih obsojam, ko si tudi sam ne drznem dvigniti svojega pogleda?</w:t>
      </w:r>
    </w:p>
    <w:p w:rsidR="00EE3C44" w:rsidRPr="00EE78D1" w:rsidRDefault="00106E56" w:rsidP="00EE3C44">
      <w:pPr>
        <w:jc w:val="both"/>
        <w:rPr>
          <w:rFonts w:ascii="Courier New" w:hAnsi="Courier New" w:cs="Courier New"/>
          <w:lang w:val="sl-SI"/>
        </w:rPr>
      </w:pPr>
      <w:r>
        <w:rPr>
          <w:rFonts w:ascii="Courier New" w:hAnsi="Courier New" w:cs="Courier New"/>
          <w:lang w:val="sl-SI"/>
        </w:rPr>
        <w:t>Včasih se mi prikažeš v sanjah</w:t>
      </w:r>
      <w:r w:rsidR="00365139">
        <w:rPr>
          <w:rFonts w:ascii="Courier New" w:hAnsi="Courier New" w:cs="Courier New"/>
          <w:lang w:val="sl-SI"/>
        </w:rPr>
        <w:t xml:space="preserve"> in</w:t>
      </w:r>
      <w:r>
        <w:rPr>
          <w:rFonts w:ascii="Courier New" w:hAnsi="Courier New" w:cs="Courier New"/>
          <w:lang w:val="sl-SI"/>
        </w:rPr>
        <w:t xml:space="preserve"> takrat zaslišim, kako Te kličem</w:t>
      </w:r>
      <w:r w:rsidR="00B4707E" w:rsidRPr="00EE78D1">
        <w:rPr>
          <w:rFonts w:ascii="Courier New" w:hAnsi="Courier New" w:cs="Courier New"/>
          <w:lang w:val="sl-SI"/>
        </w:rPr>
        <w:t>. Mati, reši me! Mati! A ni odmeva</w:t>
      </w:r>
      <w:r w:rsidR="00B4707E">
        <w:rPr>
          <w:rFonts w:ascii="Courier New" w:hAnsi="Courier New" w:cs="Courier New"/>
          <w:lang w:val="sl-SI"/>
        </w:rPr>
        <w:t xml:space="preserve">. </w:t>
      </w:r>
      <w:r>
        <w:rPr>
          <w:rFonts w:ascii="Courier New" w:hAnsi="Courier New" w:cs="Courier New"/>
          <w:lang w:val="sl-SI"/>
        </w:rPr>
        <w:t>S</w:t>
      </w:r>
      <w:r w:rsidR="00EE3C44" w:rsidRPr="00EE78D1">
        <w:rPr>
          <w:rFonts w:ascii="Courier New" w:hAnsi="Courier New" w:cs="Courier New"/>
          <w:lang w:val="sl-SI"/>
        </w:rPr>
        <w:t xml:space="preserve">egam po </w:t>
      </w:r>
      <w:r w:rsidR="00A03420">
        <w:rPr>
          <w:rFonts w:ascii="Courier New" w:hAnsi="Courier New" w:cs="Courier New"/>
          <w:lang w:val="sl-SI"/>
        </w:rPr>
        <w:t>T</w:t>
      </w:r>
      <w:r w:rsidR="00EE3C44" w:rsidRPr="00EE78D1">
        <w:rPr>
          <w:rFonts w:ascii="Courier New" w:hAnsi="Courier New" w:cs="Courier New"/>
          <w:lang w:val="sl-SI"/>
        </w:rPr>
        <w:t xml:space="preserve">ebi in grabim po </w:t>
      </w:r>
      <w:r w:rsidR="00E3076C" w:rsidRPr="00EE78D1">
        <w:rPr>
          <w:rFonts w:ascii="Courier New" w:hAnsi="Courier New" w:cs="Courier New"/>
          <w:lang w:val="sl-SI"/>
        </w:rPr>
        <w:t>Tvoj</w:t>
      </w:r>
      <w:r>
        <w:rPr>
          <w:rFonts w:ascii="Courier New" w:hAnsi="Courier New" w:cs="Courier New"/>
          <w:lang w:val="sl-SI"/>
        </w:rPr>
        <w:t xml:space="preserve">em </w:t>
      </w:r>
      <w:r>
        <w:rPr>
          <w:rFonts w:ascii="Courier New" w:hAnsi="Courier New" w:cs="Courier New"/>
          <w:lang w:val="sl-SI"/>
        </w:rPr>
        <w:lastRenderedPageBreak/>
        <w:t>prividu</w:t>
      </w:r>
      <w:r w:rsidR="006D7401">
        <w:rPr>
          <w:rFonts w:ascii="Courier New" w:hAnsi="Courier New" w:cs="Courier New"/>
          <w:lang w:val="sl-SI"/>
        </w:rPr>
        <w:t>, a</w:t>
      </w:r>
      <w:r w:rsidR="00EE3C44" w:rsidRPr="00EE78D1">
        <w:rPr>
          <w:rFonts w:ascii="Courier New" w:hAnsi="Courier New" w:cs="Courier New"/>
          <w:lang w:val="sl-SI"/>
        </w:rPr>
        <w:t xml:space="preserve"> vselej se zbudim</w:t>
      </w:r>
      <w:r w:rsidR="00FA00BA">
        <w:rPr>
          <w:rFonts w:ascii="Courier New" w:hAnsi="Courier New" w:cs="Courier New"/>
          <w:lang w:val="sl-SI"/>
        </w:rPr>
        <w:t>,</w:t>
      </w:r>
      <w:r w:rsidR="00EE3C44" w:rsidRPr="00EE78D1">
        <w:rPr>
          <w:rFonts w:ascii="Courier New" w:hAnsi="Courier New" w:cs="Courier New"/>
          <w:lang w:val="sl-SI"/>
        </w:rPr>
        <w:t xml:space="preserve"> grabeč hladna tla. Poskušam</w:t>
      </w:r>
      <w:r w:rsidR="00E3076C" w:rsidRPr="00EE78D1">
        <w:rPr>
          <w:rFonts w:ascii="Courier New" w:hAnsi="Courier New" w:cs="Courier New"/>
          <w:lang w:val="sl-SI"/>
        </w:rPr>
        <w:t xml:space="preserve"> Te</w:t>
      </w:r>
      <w:r>
        <w:rPr>
          <w:rFonts w:ascii="Courier New" w:hAnsi="Courier New" w:cs="Courier New"/>
          <w:lang w:val="sl-SI"/>
        </w:rPr>
        <w:t xml:space="preserve"> zagrabiti, a</w:t>
      </w:r>
      <w:r w:rsidR="00E3076C" w:rsidRPr="00EE78D1">
        <w:rPr>
          <w:rFonts w:ascii="Courier New" w:hAnsi="Courier New" w:cs="Courier New"/>
          <w:lang w:val="sl-SI"/>
        </w:rPr>
        <w:t xml:space="preserve"> </w:t>
      </w:r>
      <w:r w:rsidR="00EE3C44" w:rsidRPr="00EE78D1">
        <w:rPr>
          <w:rFonts w:ascii="Courier New" w:hAnsi="Courier New" w:cs="Courier New"/>
          <w:lang w:val="sl-SI"/>
        </w:rPr>
        <w:t>se mi izmikaš. Toda ko tako sedim tukaj in premišljujem o Tebi, ugotavljam, nemara prvič, da</w:t>
      </w:r>
      <w:r w:rsidR="00E3076C" w:rsidRPr="00EE78D1">
        <w:rPr>
          <w:rFonts w:ascii="Courier New" w:hAnsi="Courier New" w:cs="Courier New"/>
          <w:lang w:val="sl-SI"/>
        </w:rPr>
        <w:t xml:space="preserve"> Te </w:t>
      </w:r>
      <w:r w:rsidR="00EE3C44" w:rsidRPr="00EE78D1">
        <w:rPr>
          <w:rFonts w:ascii="Courier New" w:hAnsi="Courier New" w:cs="Courier New"/>
          <w:lang w:val="sl-SI"/>
        </w:rPr>
        <w:t>ne morem ujeti –</w:t>
      </w:r>
      <w:r w:rsidR="00E3076C" w:rsidRPr="00EE78D1">
        <w:rPr>
          <w:rFonts w:ascii="Courier New" w:hAnsi="Courier New" w:cs="Courier New"/>
          <w:lang w:val="sl-SI"/>
        </w:rPr>
        <w:t xml:space="preserve"> Ti </w:t>
      </w:r>
      <w:r w:rsidR="00EE3C44" w:rsidRPr="00EE78D1">
        <w:rPr>
          <w:rFonts w:ascii="Courier New" w:hAnsi="Courier New" w:cs="Courier New"/>
          <w:lang w:val="sl-SI"/>
        </w:rPr>
        <w:t>si svobodna. Kako bi</w:t>
      </w:r>
      <w:r w:rsidR="00E3076C" w:rsidRPr="00EE78D1">
        <w:rPr>
          <w:rFonts w:ascii="Courier New" w:hAnsi="Courier New" w:cs="Courier New"/>
          <w:lang w:val="sl-SI"/>
        </w:rPr>
        <w:t xml:space="preserve"> Te</w:t>
      </w:r>
      <w:r w:rsidR="00EE3C44" w:rsidRPr="00EE78D1">
        <w:rPr>
          <w:rFonts w:ascii="Courier New" w:hAnsi="Courier New" w:cs="Courier New"/>
          <w:lang w:val="sl-SI"/>
        </w:rPr>
        <w:t xml:space="preserve"> sploh lahko ujel</w:t>
      </w:r>
      <w:r w:rsidR="00F139B0" w:rsidRPr="00EE78D1">
        <w:rPr>
          <w:rFonts w:ascii="Courier New" w:hAnsi="Courier New" w:cs="Courier New"/>
          <w:lang w:val="sl-SI"/>
        </w:rPr>
        <w:t>,</w:t>
      </w:r>
      <w:r w:rsidR="00BA6C25" w:rsidRPr="00EE78D1">
        <w:rPr>
          <w:rFonts w:ascii="Courier New" w:hAnsi="Courier New" w:cs="Courier New"/>
          <w:lang w:val="sl-SI"/>
        </w:rPr>
        <w:t xml:space="preserve"> ne da bi</w:t>
      </w:r>
      <w:r w:rsidR="00E3076C" w:rsidRPr="00EE78D1">
        <w:rPr>
          <w:rFonts w:ascii="Courier New" w:hAnsi="Courier New" w:cs="Courier New"/>
          <w:lang w:val="sl-SI"/>
        </w:rPr>
        <w:t xml:space="preserve"> Te </w:t>
      </w:r>
      <w:r w:rsidR="00BA6C25" w:rsidRPr="00EE78D1">
        <w:rPr>
          <w:rFonts w:ascii="Courier New" w:hAnsi="Courier New" w:cs="Courier New"/>
          <w:lang w:val="sl-SI"/>
        </w:rPr>
        <w:t>s tem uničil</w:t>
      </w:r>
      <w:r w:rsidR="00EE3C44" w:rsidRPr="00EE78D1">
        <w:rPr>
          <w:rFonts w:ascii="Courier New" w:hAnsi="Courier New" w:cs="Courier New"/>
          <w:lang w:val="sl-SI"/>
        </w:rPr>
        <w:t>?</w:t>
      </w:r>
    </w:p>
    <w:p w:rsidR="005D7E19" w:rsidRPr="00511396" w:rsidRDefault="00B54CD5" w:rsidP="00393B49">
      <w:pPr>
        <w:jc w:val="both"/>
        <w:rPr>
          <w:rFonts w:ascii="Courier New" w:hAnsi="Courier New" w:cs="Courier New"/>
          <w:b/>
          <w:lang w:val="sl-SI"/>
        </w:rPr>
      </w:pPr>
      <w:r w:rsidRPr="00EE78D1">
        <w:rPr>
          <w:rFonts w:ascii="Courier New" w:hAnsi="Courier New" w:cs="Courier New"/>
          <w:lang w:val="sl-SI"/>
        </w:rPr>
        <w:t xml:space="preserve">Očitno </w:t>
      </w:r>
      <w:r w:rsidR="00335CDE">
        <w:rPr>
          <w:rFonts w:ascii="Courier New" w:hAnsi="Courier New" w:cs="Courier New"/>
          <w:lang w:val="sl-SI"/>
        </w:rPr>
        <w:t>bosta najini</w:t>
      </w:r>
      <w:r w:rsidR="00365139">
        <w:rPr>
          <w:rFonts w:ascii="Courier New" w:hAnsi="Courier New" w:cs="Courier New"/>
          <w:lang w:val="sl-SI"/>
        </w:rPr>
        <w:t xml:space="preserve"> poti </w:t>
      </w:r>
      <w:r w:rsidR="00335CDE">
        <w:rPr>
          <w:rFonts w:ascii="Courier New" w:hAnsi="Courier New" w:cs="Courier New"/>
          <w:lang w:val="sl-SI"/>
        </w:rPr>
        <w:t>morali ostati nestični</w:t>
      </w:r>
      <w:r w:rsidR="004D23D5">
        <w:rPr>
          <w:rFonts w:ascii="Courier New" w:hAnsi="Courier New" w:cs="Courier New"/>
          <w:lang w:val="sl-SI"/>
        </w:rPr>
        <w:t>, a</w:t>
      </w:r>
      <w:r w:rsidR="008F74C8">
        <w:rPr>
          <w:rFonts w:ascii="Courier New" w:hAnsi="Courier New" w:cs="Courier New"/>
          <w:lang w:val="sl-SI"/>
        </w:rPr>
        <w:t xml:space="preserve"> moje srce bo večno bíl</w:t>
      </w:r>
      <w:r w:rsidRPr="00EE78D1">
        <w:rPr>
          <w:rFonts w:ascii="Courier New" w:hAnsi="Courier New" w:cs="Courier New"/>
          <w:lang w:val="sl-SI"/>
        </w:rPr>
        <w:t>o zate.</w:t>
      </w:r>
      <w:r w:rsidR="00A03420">
        <w:rPr>
          <w:rFonts w:ascii="Courier New" w:hAnsi="Courier New" w:cs="Courier New"/>
          <w:lang w:val="sl-SI"/>
        </w:rPr>
        <w:t xml:space="preserve"> </w:t>
      </w:r>
      <w:r w:rsidR="005D7E19" w:rsidRPr="00EE78D1">
        <w:rPr>
          <w:rFonts w:ascii="Courier New" w:hAnsi="Courier New" w:cs="Courier New"/>
          <w:lang w:val="sl-SI"/>
        </w:rPr>
        <w:t xml:space="preserve">Jutri </w:t>
      </w:r>
      <w:r w:rsidR="00365139">
        <w:rPr>
          <w:rFonts w:ascii="Courier New" w:hAnsi="Courier New" w:cs="Courier New"/>
          <w:lang w:val="sl-SI"/>
        </w:rPr>
        <w:t xml:space="preserve">Ti </w:t>
      </w:r>
      <w:r w:rsidR="005D7E19" w:rsidRPr="00EE78D1">
        <w:rPr>
          <w:rFonts w:ascii="Courier New" w:hAnsi="Courier New" w:cs="Courier New"/>
          <w:lang w:val="sl-SI"/>
        </w:rPr>
        <w:t>bom posadil vrtnico</w:t>
      </w:r>
      <w:r w:rsidR="006D3FCD">
        <w:rPr>
          <w:rFonts w:ascii="Courier New" w:hAnsi="Courier New" w:cs="Courier New"/>
          <w:lang w:val="sl-SI"/>
        </w:rPr>
        <w:t xml:space="preserve">, jo pojil s svojimi solzami in gledal, kako se nežno </w:t>
      </w:r>
      <w:r w:rsidR="006D3FCD" w:rsidRPr="00EA559C">
        <w:rPr>
          <w:rFonts w:ascii="Courier New" w:hAnsi="Courier New" w:cs="Courier New"/>
          <w:lang w:val="sl-SI"/>
        </w:rPr>
        <w:t>odeva v svojo rdečino.</w:t>
      </w:r>
      <w:r w:rsidR="00106E56" w:rsidRPr="00EA559C">
        <w:rPr>
          <w:rFonts w:ascii="Courier New" w:hAnsi="Courier New" w:cs="Courier New"/>
          <w:lang w:val="sl-SI"/>
        </w:rPr>
        <w:t xml:space="preserve"> Vsakokrat, ko bom zagledal njeno lepoto, </w:t>
      </w:r>
      <w:r w:rsidR="00D20F14" w:rsidRPr="00EA559C">
        <w:rPr>
          <w:rFonts w:ascii="Courier New" w:hAnsi="Courier New" w:cs="Courier New"/>
          <w:lang w:val="sl-SI"/>
        </w:rPr>
        <w:t>bo moje srce vztrepetalo v misli nate.</w:t>
      </w:r>
      <w:r w:rsidR="00EA559C" w:rsidRPr="00EA559C">
        <w:rPr>
          <w:rFonts w:ascii="Courier New" w:hAnsi="Courier New" w:cs="Courier New"/>
          <w:lang w:val="sl-SI"/>
        </w:rPr>
        <w:t xml:space="preserve"> A ko bo ovenela, želim, da</w:t>
      </w:r>
      <w:r w:rsidR="00716AA1">
        <w:rPr>
          <w:rFonts w:ascii="Courier New" w:hAnsi="Courier New" w:cs="Courier New"/>
          <w:lang w:val="sl-SI"/>
        </w:rPr>
        <w:t xml:space="preserve"> </w:t>
      </w:r>
      <w:r w:rsidR="00B2379C">
        <w:rPr>
          <w:rFonts w:ascii="Courier New" w:hAnsi="Courier New" w:cs="Courier New"/>
          <w:lang w:val="sl-SI"/>
        </w:rPr>
        <w:t>pride</w:t>
      </w:r>
      <w:r w:rsidR="00EA559C">
        <w:rPr>
          <w:rFonts w:ascii="Courier New" w:hAnsi="Courier New" w:cs="Courier New"/>
          <w:lang w:val="sl-SI"/>
        </w:rPr>
        <w:t>š</w:t>
      </w:r>
      <w:r w:rsidR="00B2379C">
        <w:rPr>
          <w:rFonts w:ascii="Courier New" w:hAnsi="Courier New" w:cs="Courier New"/>
          <w:lang w:val="sl-SI"/>
        </w:rPr>
        <w:t xml:space="preserve"> po</w:t>
      </w:r>
      <w:r w:rsidR="00EA559C">
        <w:rPr>
          <w:rFonts w:ascii="Courier New" w:hAnsi="Courier New" w:cs="Courier New"/>
          <w:lang w:val="sl-SI"/>
        </w:rPr>
        <w:t xml:space="preserve"> njene </w:t>
      </w:r>
      <w:r w:rsidR="008F74C8">
        <w:rPr>
          <w:rFonts w:ascii="Courier New" w:hAnsi="Courier New" w:cs="Courier New"/>
          <w:lang w:val="sl-SI"/>
        </w:rPr>
        <w:t xml:space="preserve">zardele </w:t>
      </w:r>
      <w:r w:rsidR="00EA559C">
        <w:rPr>
          <w:rFonts w:ascii="Courier New" w:hAnsi="Courier New" w:cs="Courier New"/>
          <w:lang w:val="sl-SI"/>
        </w:rPr>
        <w:t>list</w:t>
      </w:r>
      <w:r w:rsidR="008F74C8">
        <w:rPr>
          <w:rFonts w:ascii="Courier New" w:hAnsi="Courier New" w:cs="Courier New"/>
          <w:lang w:val="sl-SI"/>
        </w:rPr>
        <w:t>ič</w:t>
      </w:r>
      <w:r w:rsidR="00EA559C">
        <w:rPr>
          <w:rFonts w:ascii="Courier New" w:hAnsi="Courier New" w:cs="Courier New"/>
          <w:lang w:val="sl-SI"/>
        </w:rPr>
        <w:t xml:space="preserve">e in </w:t>
      </w:r>
      <w:r w:rsidR="00500FE9">
        <w:rPr>
          <w:rFonts w:ascii="Courier New" w:hAnsi="Courier New" w:cs="Courier New"/>
          <w:lang w:val="sl-SI"/>
        </w:rPr>
        <w:t>jih odneseš</w:t>
      </w:r>
      <w:r w:rsidR="00B2379C">
        <w:rPr>
          <w:rFonts w:ascii="Courier New" w:hAnsi="Courier New" w:cs="Courier New"/>
          <w:lang w:val="sl-SI"/>
        </w:rPr>
        <w:t xml:space="preserve"> s seboj</w:t>
      </w:r>
      <w:r w:rsidR="00500FE9">
        <w:rPr>
          <w:rFonts w:ascii="Courier New" w:hAnsi="Courier New" w:cs="Courier New"/>
          <w:lang w:val="sl-SI"/>
        </w:rPr>
        <w:t xml:space="preserve"> v svobodne višave.</w:t>
      </w:r>
      <w:r w:rsidR="00B2379C">
        <w:rPr>
          <w:rFonts w:ascii="Courier New" w:hAnsi="Courier New" w:cs="Courier New"/>
          <w:lang w:val="sl-SI"/>
        </w:rPr>
        <w:t xml:space="preserve"> Predstavljal si bom, da nosiš moje srce.</w:t>
      </w:r>
    </w:p>
    <w:p w:rsidR="00025804" w:rsidRPr="00EE78D1" w:rsidRDefault="00025804" w:rsidP="00393B49">
      <w:pPr>
        <w:jc w:val="both"/>
        <w:rPr>
          <w:rFonts w:ascii="Courier New" w:hAnsi="Courier New" w:cs="Courier New"/>
          <w:lang w:val="sl-SI"/>
        </w:rPr>
      </w:pPr>
      <w:r w:rsidRPr="00EE78D1">
        <w:rPr>
          <w:rFonts w:ascii="Courier New" w:hAnsi="Courier New" w:cs="Courier New"/>
          <w:lang w:val="sl-SI"/>
        </w:rPr>
        <w:t>Z</w:t>
      </w:r>
      <w:r w:rsidR="00F230D6" w:rsidRPr="00EE78D1">
        <w:rPr>
          <w:rFonts w:ascii="Courier New" w:hAnsi="Courier New" w:cs="Courier New"/>
          <w:lang w:val="sl-SI"/>
        </w:rPr>
        <w:t xml:space="preserve"> vso</w:t>
      </w:r>
      <w:r w:rsidRPr="00EE78D1">
        <w:rPr>
          <w:rFonts w:ascii="Courier New" w:hAnsi="Courier New" w:cs="Courier New"/>
          <w:lang w:val="sl-SI"/>
        </w:rPr>
        <w:t xml:space="preserve"> ljubeznijo in spoštovanjem</w:t>
      </w:r>
    </w:p>
    <w:p w:rsidR="00B663C5" w:rsidRPr="00EE78D1" w:rsidRDefault="000B611F" w:rsidP="003B1E29">
      <w:pPr>
        <w:jc w:val="both"/>
        <w:rPr>
          <w:rFonts w:ascii="Courier New" w:hAnsi="Courier New" w:cs="Courier New"/>
          <w:lang w:val="sl-SI"/>
        </w:rPr>
      </w:pPr>
      <w:r w:rsidRPr="00EE78D1">
        <w:rPr>
          <w:rFonts w:ascii="Courier New" w:hAnsi="Courier New" w:cs="Courier New"/>
          <w:lang w:val="sl-SI"/>
        </w:rPr>
        <w:t>J</w:t>
      </w:r>
      <w:r w:rsidR="00025804" w:rsidRPr="00EE78D1">
        <w:rPr>
          <w:rFonts w:ascii="Courier New" w:hAnsi="Courier New" w:cs="Courier New"/>
          <w:lang w:val="sl-SI"/>
        </w:rPr>
        <w:t>etnik</w:t>
      </w:r>
      <w:bookmarkStart w:id="0" w:name="_GoBack"/>
      <w:bookmarkEnd w:id="0"/>
    </w:p>
    <w:sectPr w:rsidR="00B663C5" w:rsidRPr="00EE78D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NbawtDQ3MzA2NjNT0lEKTi0uzszPAykwrAUAvNB5GSwAAAA="/>
  </w:docVars>
  <w:rsids>
    <w:rsidRoot w:val="00997629"/>
    <w:rsid w:val="00025804"/>
    <w:rsid w:val="0005066F"/>
    <w:rsid w:val="00096995"/>
    <w:rsid w:val="000B2BE6"/>
    <w:rsid w:val="000B611F"/>
    <w:rsid w:val="000C11C8"/>
    <w:rsid w:val="000C12B1"/>
    <w:rsid w:val="000D6662"/>
    <w:rsid w:val="00106E56"/>
    <w:rsid w:val="0011447A"/>
    <w:rsid w:val="00116F74"/>
    <w:rsid w:val="00130257"/>
    <w:rsid w:val="00141800"/>
    <w:rsid w:val="00181781"/>
    <w:rsid w:val="00185BAA"/>
    <w:rsid w:val="00190B1E"/>
    <w:rsid w:val="001B6B34"/>
    <w:rsid w:val="001C1328"/>
    <w:rsid w:val="001C357A"/>
    <w:rsid w:val="001C4E54"/>
    <w:rsid w:val="00203836"/>
    <w:rsid w:val="00247C83"/>
    <w:rsid w:val="00283C92"/>
    <w:rsid w:val="002A0130"/>
    <w:rsid w:val="002C4250"/>
    <w:rsid w:val="00335CDE"/>
    <w:rsid w:val="00336DE3"/>
    <w:rsid w:val="0035035C"/>
    <w:rsid w:val="003621EF"/>
    <w:rsid w:val="00365139"/>
    <w:rsid w:val="00366D24"/>
    <w:rsid w:val="003853C5"/>
    <w:rsid w:val="00386260"/>
    <w:rsid w:val="00393B49"/>
    <w:rsid w:val="003A1B5A"/>
    <w:rsid w:val="003B1E29"/>
    <w:rsid w:val="003B4395"/>
    <w:rsid w:val="003B6CF0"/>
    <w:rsid w:val="003C0FBD"/>
    <w:rsid w:val="003C28D3"/>
    <w:rsid w:val="003F2D5B"/>
    <w:rsid w:val="004425F3"/>
    <w:rsid w:val="00454AC5"/>
    <w:rsid w:val="004571AA"/>
    <w:rsid w:val="004615C9"/>
    <w:rsid w:val="00467928"/>
    <w:rsid w:val="004819E2"/>
    <w:rsid w:val="004A4B16"/>
    <w:rsid w:val="004B5B3B"/>
    <w:rsid w:val="004D23D5"/>
    <w:rsid w:val="004E0D4A"/>
    <w:rsid w:val="00500FE9"/>
    <w:rsid w:val="00511396"/>
    <w:rsid w:val="00551A9D"/>
    <w:rsid w:val="00557C30"/>
    <w:rsid w:val="005935BB"/>
    <w:rsid w:val="005D7E19"/>
    <w:rsid w:val="005E0E19"/>
    <w:rsid w:val="005F0979"/>
    <w:rsid w:val="005F27AC"/>
    <w:rsid w:val="005F2DA3"/>
    <w:rsid w:val="005F3812"/>
    <w:rsid w:val="00601663"/>
    <w:rsid w:val="00612832"/>
    <w:rsid w:val="00645276"/>
    <w:rsid w:val="00676B17"/>
    <w:rsid w:val="00680FDC"/>
    <w:rsid w:val="006B61CC"/>
    <w:rsid w:val="006C5532"/>
    <w:rsid w:val="006D3FCD"/>
    <w:rsid w:val="006D7401"/>
    <w:rsid w:val="00716AA1"/>
    <w:rsid w:val="0074318B"/>
    <w:rsid w:val="00746C4A"/>
    <w:rsid w:val="007472C5"/>
    <w:rsid w:val="007517C1"/>
    <w:rsid w:val="00752E96"/>
    <w:rsid w:val="00757CA2"/>
    <w:rsid w:val="0077555C"/>
    <w:rsid w:val="007A6DF9"/>
    <w:rsid w:val="007B352C"/>
    <w:rsid w:val="007C6EE2"/>
    <w:rsid w:val="007C7567"/>
    <w:rsid w:val="007D6DDC"/>
    <w:rsid w:val="007E441D"/>
    <w:rsid w:val="00800434"/>
    <w:rsid w:val="00806FB5"/>
    <w:rsid w:val="0081381F"/>
    <w:rsid w:val="00846BD8"/>
    <w:rsid w:val="00876F9C"/>
    <w:rsid w:val="00884B9A"/>
    <w:rsid w:val="008863E8"/>
    <w:rsid w:val="00897149"/>
    <w:rsid w:val="008A46E0"/>
    <w:rsid w:val="008A592B"/>
    <w:rsid w:val="008C197A"/>
    <w:rsid w:val="008C7B62"/>
    <w:rsid w:val="008D27C9"/>
    <w:rsid w:val="008F74C8"/>
    <w:rsid w:val="00905831"/>
    <w:rsid w:val="00977BE7"/>
    <w:rsid w:val="00997629"/>
    <w:rsid w:val="00A02B28"/>
    <w:rsid w:val="00A03420"/>
    <w:rsid w:val="00A37379"/>
    <w:rsid w:val="00A710B4"/>
    <w:rsid w:val="00A722F0"/>
    <w:rsid w:val="00A942DA"/>
    <w:rsid w:val="00A96817"/>
    <w:rsid w:val="00AA227C"/>
    <w:rsid w:val="00AB49EB"/>
    <w:rsid w:val="00AD44D1"/>
    <w:rsid w:val="00AE2E19"/>
    <w:rsid w:val="00B2379C"/>
    <w:rsid w:val="00B35995"/>
    <w:rsid w:val="00B4707E"/>
    <w:rsid w:val="00B54CD5"/>
    <w:rsid w:val="00B663C5"/>
    <w:rsid w:val="00B66F15"/>
    <w:rsid w:val="00B74E14"/>
    <w:rsid w:val="00B96CEE"/>
    <w:rsid w:val="00BA6C25"/>
    <w:rsid w:val="00C20416"/>
    <w:rsid w:val="00C34217"/>
    <w:rsid w:val="00C53CF2"/>
    <w:rsid w:val="00C604EA"/>
    <w:rsid w:val="00C657B2"/>
    <w:rsid w:val="00C673F6"/>
    <w:rsid w:val="00D03ACF"/>
    <w:rsid w:val="00D20F14"/>
    <w:rsid w:val="00D76A39"/>
    <w:rsid w:val="00D952E2"/>
    <w:rsid w:val="00D965C4"/>
    <w:rsid w:val="00DA45F7"/>
    <w:rsid w:val="00DA4BF2"/>
    <w:rsid w:val="00DB00D9"/>
    <w:rsid w:val="00DB166D"/>
    <w:rsid w:val="00DE1D3A"/>
    <w:rsid w:val="00DE642E"/>
    <w:rsid w:val="00E3076C"/>
    <w:rsid w:val="00E42406"/>
    <w:rsid w:val="00E76880"/>
    <w:rsid w:val="00E9364E"/>
    <w:rsid w:val="00EA0393"/>
    <w:rsid w:val="00EA559C"/>
    <w:rsid w:val="00EA5EAC"/>
    <w:rsid w:val="00EA7347"/>
    <w:rsid w:val="00ED0809"/>
    <w:rsid w:val="00EE3C44"/>
    <w:rsid w:val="00EE78D1"/>
    <w:rsid w:val="00F06851"/>
    <w:rsid w:val="00F139B0"/>
    <w:rsid w:val="00F230D6"/>
    <w:rsid w:val="00F4515D"/>
    <w:rsid w:val="00F5058C"/>
    <w:rsid w:val="00F604B4"/>
    <w:rsid w:val="00F81499"/>
    <w:rsid w:val="00F85134"/>
    <w:rsid w:val="00FA00BA"/>
    <w:rsid w:val="00FC4CDC"/>
    <w:rsid w:val="00FD027F"/>
    <w:rsid w:val="00FF30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0C5B654-D702-4944-A692-E04477477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Pr>
      <w:lang w:val="en-GB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avadensplet">
    <w:name w:val="Normal (Web)"/>
    <w:basedOn w:val="Navaden"/>
    <w:uiPriority w:val="99"/>
    <w:unhideWhenUsed/>
    <w:rsid w:val="006C55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sl-SI"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5700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6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0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Standard ISO 690 – številčni sklic" Version="1987"/>
</file>

<file path=customXml/itemProps1.xml><?xml version="1.0" encoding="utf-8"?>
<ds:datastoreItem xmlns:ds="http://schemas.openxmlformats.org/officeDocument/2006/customXml" ds:itemID="{4D4B63AB-7346-4543-971A-4CEB144ACE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40</Words>
  <Characters>3080</Characters>
  <Application>Microsoft Office Word</Application>
  <DocSecurity>0</DocSecurity>
  <Lines>25</Lines>
  <Paragraphs>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orabnik sistema Windows</dc:creator>
  <cp:keywords/>
  <dc:description/>
  <cp:lastModifiedBy>Uporabnik sistema Windows</cp:lastModifiedBy>
  <cp:revision>2</cp:revision>
  <dcterms:created xsi:type="dcterms:W3CDTF">2020-10-15T19:03:00Z</dcterms:created>
  <dcterms:modified xsi:type="dcterms:W3CDTF">2020-10-15T19:03:00Z</dcterms:modified>
</cp:coreProperties>
</file>